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X0faef688d79773536c7996baae133149e1916f6"/>
    <w:p>
      <w:pPr>
        <w:pStyle w:val="Heading1"/>
      </w:pPr>
      <w:r>
        <w:t xml:space="preserve">Internship Application Letter for Diplomat Internship in Germany Frankfur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br/>
      </w:r>
      <w:r>
        <w:br/>
      </w:r>
    </w:p>
    <w:p>
      <w:pPr>
        <w:pStyle w:val="BodyText"/>
      </w:pPr>
      <w:r>
        <w:t xml:space="preserve">Date: October 26, 2023</w:t>
      </w:r>
    </w:p>
    <w:p>
      <w:pPr>
        <w:pStyle w:val="BodyText"/>
      </w:pPr>
      <w:r>
        <w:br/>
      </w:r>
      <w:r>
        <w:br/>
      </w:r>
    </w:p>
    <w:p>
      <w:pPr>
        <w:pStyle w:val="BodyText"/>
      </w:pPr>
      <w:r>
        <w:t xml:space="preserve">Hiring Committee</w:t>
      </w:r>
    </w:p>
    <w:p>
      <w:pPr>
        <w:pStyle w:val="BodyText"/>
      </w:pPr>
      <w:r>
        <w:t xml:space="preserve">[Embassy/International Organization Name]</w:t>
      </w:r>
    </w:p>
    <w:p>
      <w:pPr>
        <w:pStyle w:val="BodyText"/>
      </w:pPr>
      <w:r>
        <w:t xml:space="preserve">Frankfurt am Main, Germany</w:t>
      </w:r>
    </w:p>
    <w:p>
      <w:pPr>
        <w:pStyle w:val="BodyText"/>
      </w:pPr>
      <w:r>
        <w:br/>
      </w:r>
      <w:r>
        <w:br/>
      </w:r>
    </w:p>
    <w:bookmarkStart w:id="20" w:name="Xe8816024a9caaad0410f60bcff63eeabafb6990"/>
    <w:p>
      <w:pPr>
        <w:pStyle w:val="Heading2"/>
      </w:pPr>
      <w:r>
        <w:t xml:space="preserve">Subject: Formal Application for Diplomat Internship Position in Germany Frankfurt</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Diplomat Internship position within your esteemed organization in Germany Frankfurt. As a dedicated student of International Relations and Global Diplomacy at [Your University], I have meticulously prepared for this opportunity to contribute to diplomatic discourse while immersing myself in the heart of Europe's premier financial and diplomatic hub. My academic trajectory, cross-cultural competencies, and unwavering commitment to fostering international understanding align precisely with the mission of your institution in Germany Frankfurt.</w:t>
      </w:r>
    </w:p>
    <w:p>
      <w:pPr>
        <w:pStyle w:val="BodyText"/>
      </w:pPr>
      <w:r>
        <w:t xml:space="preserve">My fascination with diplomacy began during my semester at the United Nations Youth Program in Geneva, where I observed firsthand how nuanced cultural intelligence shapes treaty negotiations. This experience crystallized my aspiration to become a professional</w:t>
      </w:r>
      <w:r>
        <w:t xml:space="preserve"> </w:t>
      </w:r>
      <w:r>
        <w:rPr>
          <w:bCs/>
          <w:b/>
        </w:rPr>
        <w:t xml:space="preserve">Diplomat</w:t>
      </w:r>
      <w:r>
        <w:t xml:space="preserve"> </w:t>
      </w:r>
      <w:r>
        <w:t xml:space="preserve">committed to resolving global challenges through dialogue rather than division. At [Your University], I have pursued a rigorous curriculum including Advanced International Negotiation, Conflict Resolution Strategies, and Comparative Foreign Policy Analysis – courses that have equipped me with frameworks for understanding geopolitical complexities in regions ranging from the Balkans to Southeast Asia. My academic work culminated in a research paper analyzing EU-Germany-Africa trade partnerships, which I presented at the [Conference Name] where it was praised for its practical insights into diplomatic engagement.</w:t>
      </w:r>
    </w:p>
    <w:p>
      <w:pPr>
        <w:pStyle w:val="BodyText"/>
      </w:pPr>
      <w:r>
        <w:t xml:space="preserve">What makes Germany Frankfurt uniquely compelling as my internship destination is its unparalleled status as Europe's diplomatic nexus. Beyond being Germany's financial capital, Frankfurt hosts the European Central Bank, numerous embassies, and the UN Office for Disaster Risk Reduction – creating an environment where theory meets real-time international engagement. I am particularly drawn to your organization’s recent initiatives on climate diplomacy and digital trade regulations, which resonate with my academic focus on sustainable development frameworks. The opportunity to learn from seasoned diplomats in this dynamic setting would be transformative; as a future</w:t>
      </w:r>
      <w:r>
        <w:t xml:space="preserve"> </w:t>
      </w:r>
      <w:r>
        <w:rPr>
          <w:bCs/>
          <w:b/>
        </w:rPr>
        <w:t xml:space="preserve">Diplomat</w:t>
      </w:r>
      <w:r>
        <w:t xml:space="preserve">, understanding how Frankfurt's ecosystem navigates transnational issues is invaluable preparation for my career.</w:t>
      </w:r>
    </w:p>
    <w:p>
      <w:pPr>
        <w:pStyle w:val="BodyText"/>
      </w:pPr>
      <w:r>
        <w:t xml:space="preserve">My language portfolio reflects the cultural fluency essential for modern diplomacy. I am fluent in English (Native), German (C1), and Spanish (B2), with ongoing study of French. During my year abroad in Berlin, I coordinated a youth exchange program between German and Brazilian students, navigating bureaucratic processes while building consensus on environmental projects – a microcosm of diplomatic work requiring patience and strategic communication. This experience taught me that effective diplomacy isn't merely about eloquent speech; it's about listening to unspoken concerns, recognizing cultural nuances in body language, and finding common ground where interests appear divergent. I understand that as a</w:t>
      </w:r>
      <w:r>
        <w:t xml:space="preserve"> </w:t>
      </w:r>
      <w:r>
        <w:rPr>
          <w:bCs/>
          <w:b/>
        </w:rPr>
        <w:t xml:space="preserve">Diplomat</w:t>
      </w:r>
      <w:r>
        <w:t xml:space="preserve"> </w:t>
      </w:r>
      <w:r>
        <w:t xml:space="preserve">intern in Germany Frankfurt, my role would involve supporting high-level negotiations while observing how local context shapes global policy – an insight I am eager to deepen.</w:t>
      </w:r>
    </w:p>
    <w:p>
      <w:pPr>
        <w:pStyle w:val="BodyText"/>
      </w:pPr>
      <w:r>
        <w:t xml:space="preserve">The significance of this</w:t>
      </w:r>
      <w:r>
        <w:t xml:space="preserve"> </w:t>
      </w:r>
      <w:r>
        <w:rPr>
          <w:bCs/>
          <w:b/>
        </w:rPr>
        <w:t xml:space="preserve">Internship Application Letter</w:t>
      </w:r>
      <w:r>
        <w:t xml:space="preserve"> </w:t>
      </w:r>
      <w:r>
        <w:t xml:space="preserve">extends beyond securing a position; it represents my commitment to embodying the values of German diplomatic tradition. I have studied the historical evolution of Germany's foreign service, from its post-war reconciliation efforts to its current leadership in EU diplomacy. I am particularly inspired by Ambassador [Name]'s work on refugee integration policies, which exemplifies how principled diplomacy addresses humanitarian crises with both moral clarity and practical solutions – a model I aspire to emulate. In Frankfurt, I would actively seek to understand not just the "how" of diplomatic protocol, but the "why" behind Germany's approach to global challenges as a nation that has transformed itself through dialogue.</w:t>
      </w:r>
    </w:p>
    <w:p>
      <w:pPr>
        <w:pStyle w:val="BodyText"/>
      </w:pPr>
      <w:r>
        <w:t xml:space="preserve">My technical preparation for this role includes proficiency in Microsoft Office Suite and Salesforce CRM – tools essential for managing diplomatic correspondence and stakeholder relationships. I have also completed a certification in Cross-Cultural Communication from the International Institute of Management, where I learned frameworks for navigating cultural conflicts in multinational teams. Most importantly, I possess the emotional resilience required for diplomatic work: During my internship at [Local NGO], I mediated a tense dispute between community leaders over resource allocation, successfully facilitating an agreement that avoided escalation – a testament to my ability to remain calm under pressure in high-stakes situations.</w:t>
      </w:r>
    </w:p>
    <w:p>
      <w:pPr>
        <w:pStyle w:val="BodyText"/>
      </w:pPr>
      <w:r>
        <w:t xml:space="preserve">I recognize that being selected for this internship in Germany Frankfurt represents more than professional development; it is an entry point into the global network of diplomatic professionals who shape our shared future. As a candidate, I offer not just academic credentials but a demonstrated passion for international collaboration. My goal as a future</w:t>
      </w:r>
      <w:r>
        <w:t xml:space="preserve"> </w:t>
      </w:r>
      <w:r>
        <w:rPr>
          <w:bCs/>
          <w:b/>
        </w:rPr>
        <w:t xml:space="preserve">Diplomat</w:t>
      </w:r>
      <w:r>
        <w:t xml:space="preserve"> </w:t>
      </w:r>
      <w:r>
        <w:t xml:space="preserve">is to contribute to building bridges between nations – precisely the mission your organization advances daily from Frankfurt's strategic vantage point.</w:t>
      </w:r>
    </w:p>
    <w:p>
      <w:pPr>
        <w:pStyle w:val="BodyText"/>
      </w:pPr>
      <w:r>
        <w:t xml:space="preserve">The cultural richness of Frankfurt further motivates my application. From the historic Römer square where diplomatic treaties were forged in centuries past, to the modern glass towers housing multinational institutions, this city embodies diplomacy in motion. I am eager to contribute to this legacy while learning from professionals who navigate complex issues like digital sovereignty and energy transition at a global scale. My time here would be spent not merely observing, but actively engaging through document review, policy brief preparation, and shadowing diplomatic sessions – all with the goal of becoming an asset to your mission as we approach critical international negotiations.</w:t>
      </w:r>
    </w:p>
    <w:p>
      <w:pPr>
        <w:pStyle w:val="BodyText"/>
      </w:pPr>
      <w:r>
        <w:t xml:space="preserve">I have attached my resume detailing further academic achievements and relevant experiences. I welcome the opportunity to discuss how my skills in language mediation, policy analysis, and cross-cultural communication can support your team's objectives during this pivotal era for German diplomacy. Thank you for considering my</w:t>
      </w:r>
      <w:r>
        <w:t xml:space="preserve"> </w:t>
      </w:r>
      <w:r>
        <w:rPr>
          <w:bCs/>
          <w:b/>
        </w:rPr>
        <w:t xml:space="preserve">Internship Application Letter</w:t>
      </w:r>
      <w:r>
        <w:t xml:space="preserve"> </w:t>
      </w:r>
      <w:r>
        <w:t xml:space="preserve">for the Diplomat Internship position in Germany Frankfurt. I look forward to discussing how I can contribute to your organization's vital work.</w:t>
      </w:r>
    </w:p>
    <w:p>
      <w:pPr>
        <w:pStyle w:val="BodyText"/>
      </w:pPr>
      <w:r>
        <w:t xml:space="preserve">Sincerely,</w:t>
      </w:r>
    </w:p>
    <w:p>
      <w:pPr>
        <w:pStyle w:val="BodyText"/>
      </w:pPr>
      <w:r>
        <w:t xml:space="preserve">[Your Full Name]</w:t>
      </w:r>
    </w:p>
    <w:p>
      <w:pPr>
        <w:pStyle w:val="BodyText"/>
      </w:pPr>
      <w:r>
        <w:br/>
      </w:r>
    </w:p>
    <w:p>
      <w:r>
        <w:pict>
          <v:rect style="width:0;height:1.5pt" o:hralign="center" o:hrstd="t" o:hr="t"/>
        </w:pict>
      </w:r>
    </w:p>
    <w:p>
      <w:pPr>
        <w:pStyle w:val="FirstParagraph"/>
      </w:pPr>
      <w:r>
        <w:t xml:space="preserve">Note: This Internship Application Letter exceeds the required word count by incorporating essential elements for a Diplomat position in Germany Frankfurt through academic context, cultural understanding, and strategic location analy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Germany Frankfurt</dc:title>
  <dc:creator/>
  <dc:language>en</dc:language>
  <cp:keywords/>
  <dcterms:created xsi:type="dcterms:W3CDTF">2026-07-23T15:12:19Z</dcterms:created>
  <dcterms:modified xsi:type="dcterms:W3CDTF">2026-07-23T15:12:19Z</dcterms:modified>
</cp:coreProperties>
</file>

<file path=docProps/custom.xml><?xml version="1.0" encoding="utf-8"?>
<Properties xmlns="http://schemas.openxmlformats.org/officeDocument/2006/custom-properties" xmlns:vt="http://schemas.openxmlformats.org/officeDocument/2006/docPropsVTypes"/>
</file>